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7235" w:rsidRDefault="000D7235" w:rsidP="004F526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noProof/>
          <w:sz w:val="24"/>
          <w:szCs w:val="24"/>
          <w:lang w:bidi="si-LK"/>
        </w:rPr>
        <w:drawing>
          <wp:inline distT="0" distB="0" distL="0" distR="0" wp14:anchorId="4BBDB42C" wp14:editId="47B5C736">
            <wp:extent cx="1019175" cy="1019175"/>
            <wp:effectExtent l="0" t="0" r="0" b="0"/>
            <wp:docPr id="2" name="Picture 2" descr="Quality schemes explained | European Commi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Quality schemes explained | European Commiss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6E6D" w:rsidRPr="00C43D79" w:rsidRDefault="00F26E6D" w:rsidP="004F526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434D1" w:rsidRPr="00C43D79" w:rsidRDefault="001700FF" w:rsidP="004F526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APPLICATION FOR </w:t>
      </w:r>
      <w:r w:rsidR="000D7235" w:rsidRPr="00C43D79">
        <w:rPr>
          <w:rFonts w:ascii="Times New Roman" w:hAnsi="Times New Roman" w:cs="Times New Roman"/>
          <w:b/>
          <w:bCs/>
          <w:sz w:val="24"/>
          <w:szCs w:val="24"/>
        </w:rPr>
        <w:t>RECOMMENDATION FOR PGI CERTIFICATE</w:t>
      </w:r>
    </w:p>
    <w:p w:rsidR="00E434D1" w:rsidRPr="00C43D79" w:rsidRDefault="00E434D1" w:rsidP="004F526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C14B3" w:rsidRPr="000C14B3" w:rsidRDefault="00E434D1" w:rsidP="004F526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>Name of the</w:t>
      </w:r>
      <w:r w:rsidR="000D7235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Person/</w:t>
      </w:r>
      <w:r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company (In block letters)</w:t>
      </w:r>
      <w:r w:rsidR="00C43D79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14B3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43D79" w:rsidRPr="00C43D79">
        <w:rPr>
          <w:rFonts w:ascii="Times New Roman" w:hAnsi="Times New Roman" w:cs="Times New Roman"/>
          <w:b/>
          <w:bCs/>
          <w:sz w:val="24"/>
          <w:szCs w:val="24"/>
        </w:rPr>
        <w:t>1.1 membership Numb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78"/>
        <w:gridCol w:w="678"/>
        <w:gridCol w:w="677"/>
        <w:gridCol w:w="677"/>
        <w:gridCol w:w="678"/>
        <w:gridCol w:w="678"/>
      </w:tblGrid>
      <w:tr w:rsidR="000C14B3" w:rsidRPr="00C43D79" w:rsidTr="000C14B3"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14B3" w:rsidRPr="00C43D79" w:rsidTr="000C14B3"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7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0C14B3" w:rsidRPr="00C43D79" w:rsidRDefault="000C14B3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-511"/>
        <w:tblW w:w="0" w:type="auto"/>
        <w:tblLook w:val="04A0" w:firstRow="1" w:lastRow="0" w:firstColumn="1" w:lastColumn="0" w:noHBand="0" w:noVBand="1"/>
      </w:tblPr>
      <w:tblGrid>
        <w:gridCol w:w="738"/>
        <w:gridCol w:w="720"/>
        <w:gridCol w:w="630"/>
        <w:gridCol w:w="720"/>
        <w:gridCol w:w="630"/>
        <w:gridCol w:w="720"/>
      </w:tblGrid>
      <w:tr w:rsidR="004F526A" w:rsidTr="004F526A">
        <w:tc>
          <w:tcPr>
            <w:tcW w:w="738" w:type="dxa"/>
          </w:tcPr>
          <w:p w:rsidR="004F526A" w:rsidRDefault="004F526A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F526A" w:rsidRDefault="004F526A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4F526A" w:rsidRDefault="004F526A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F526A" w:rsidRDefault="004F526A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4F526A" w:rsidRDefault="004F526A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:rsidR="004F526A" w:rsidRDefault="004F526A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434D1" w:rsidRDefault="000C14B3" w:rsidP="004F526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C14B3" w:rsidRPr="00C43D79" w:rsidRDefault="000C14B3" w:rsidP="004F526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E434D1" w:rsidRPr="00C43D79" w:rsidRDefault="00E434D1" w:rsidP="004F526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>Contact Details</w:t>
      </w:r>
      <w:r w:rsidR="00E01535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E434D1" w:rsidRPr="00C43D79" w:rsidRDefault="00DF41A0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1</w:t>
      </w:r>
      <w:r>
        <w:rPr>
          <w:rFonts w:ascii="Times New Roman" w:hAnsi="Times New Roman" w:cs="Times New Roman"/>
          <w:sz w:val="24"/>
          <w:szCs w:val="24"/>
        </w:rPr>
        <w:tab/>
        <w:t>O</w:t>
      </w:r>
      <w:r w:rsidR="00E434D1" w:rsidRPr="00C43D79">
        <w:rPr>
          <w:rFonts w:ascii="Times New Roman" w:hAnsi="Times New Roman" w:cs="Times New Roman"/>
          <w:sz w:val="24"/>
          <w:szCs w:val="24"/>
        </w:rPr>
        <w:t>ffice Address</w:t>
      </w:r>
      <w:r>
        <w:rPr>
          <w:rFonts w:ascii="Times New Roman" w:hAnsi="Times New Roman" w:cs="Times New Roman"/>
          <w:sz w:val="24"/>
          <w:szCs w:val="24"/>
        </w:rPr>
        <w:t>;</w:t>
      </w:r>
    </w:p>
    <w:tbl>
      <w:tblPr>
        <w:tblStyle w:val="TableGrid"/>
        <w:tblW w:w="0" w:type="auto"/>
        <w:tblInd w:w="432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77"/>
        <w:gridCol w:w="677"/>
        <w:gridCol w:w="678"/>
        <w:gridCol w:w="679"/>
        <w:gridCol w:w="679"/>
        <w:gridCol w:w="679"/>
        <w:gridCol w:w="679"/>
        <w:gridCol w:w="679"/>
        <w:gridCol w:w="679"/>
        <w:gridCol w:w="679"/>
        <w:gridCol w:w="680"/>
        <w:gridCol w:w="680"/>
        <w:gridCol w:w="680"/>
      </w:tblGrid>
      <w:tr w:rsidR="002B1F52" w:rsidRPr="00C43D79" w:rsidTr="00433E7C">
        <w:tc>
          <w:tcPr>
            <w:tcW w:w="710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F52" w:rsidRPr="00C43D79" w:rsidTr="00433E7C">
        <w:tc>
          <w:tcPr>
            <w:tcW w:w="710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434D1" w:rsidRPr="00C43D79" w:rsidRDefault="00E434D1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ab/>
      </w:r>
    </w:p>
    <w:p w:rsidR="00E434D1" w:rsidRPr="00C43D79" w:rsidRDefault="00E434D1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2.2</w:t>
      </w:r>
      <w:r w:rsidRPr="00C43D79">
        <w:rPr>
          <w:rFonts w:ascii="Times New Roman" w:hAnsi="Times New Roman" w:cs="Times New Roman"/>
          <w:sz w:val="24"/>
          <w:szCs w:val="24"/>
        </w:rPr>
        <w:tab/>
        <w:t>Factory Address</w:t>
      </w:r>
      <w:r w:rsidR="00DF41A0">
        <w:rPr>
          <w:rFonts w:ascii="Times New Roman" w:hAnsi="Times New Roman" w:cs="Times New Roman"/>
          <w:sz w:val="24"/>
          <w:szCs w:val="24"/>
        </w:rPr>
        <w:t>;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676"/>
        <w:gridCol w:w="676"/>
        <w:gridCol w:w="676"/>
        <w:gridCol w:w="678"/>
        <w:gridCol w:w="678"/>
        <w:gridCol w:w="678"/>
        <w:gridCol w:w="678"/>
        <w:gridCol w:w="678"/>
        <w:gridCol w:w="678"/>
        <w:gridCol w:w="678"/>
        <w:gridCol w:w="679"/>
        <w:gridCol w:w="679"/>
        <w:gridCol w:w="679"/>
      </w:tblGrid>
      <w:tr w:rsidR="002B1F52" w:rsidRPr="00C43D79" w:rsidTr="000D7235">
        <w:tc>
          <w:tcPr>
            <w:tcW w:w="67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34D1" w:rsidRPr="00C43D79" w:rsidTr="000D7235">
        <w:tc>
          <w:tcPr>
            <w:tcW w:w="67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8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9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D7235" w:rsidRPr="00C43D79" w:rsidRDefault="000D7235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0D7235" w:rsidRPr="00C43D79" w:rsidRDefault="000D7235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2.3</w:t>
      </w:r>
      <w:r w:rsidRPr="00C43D79">
        <w:rPr>
          <w:rFonts w:ascii="Times New Roman" w:hAnsi="Times New Roman" w:cs="Times New Roman"/>
          <w:sz w:val="24"/>
          <w:szCs w:val="24"/>
        </w:rPr>
        <w:tab/>
        <w:t>Plantation Address</w:t>
      </w:r>
    </w:p>
    <w:p w:rsidR="00CD7942" w:rsidRPr="00C43D79" w:rsidRDefault="00CD7942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676"/>
        <w:gridCol w:w="676"/>
        <w:gridCol w:w="676"/>
        <w:gridCol w:w="678"/>
        <w:gridCol w:w="678"/>
        <w:gridCol w:w="678"/>
        <w:gridCol w:w="678"/>
        <w:gridCol w:w="678"/>
        <w:gridCol w:w="678"/>
        <w:gridCol w:w="678"/>
        <w:gridCol w:w="679"/>
        <w:gridCol w:w="679"/>
        <w:gridCol w:w="679"/>
      </w:tblGrid>
      <w:tr w:rsidR="000D7235" w:rsidRPr="00C43D79" w:rsidTr="008D5FB2">
        <w:tc>
          <w:tcPr>
            <w:tcW w:w="710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7235" w:rsidRPr="00C43D79" w:rsidTr="008D5FB2">
        <w:tc>
          <w:tcPr>
            <w:tcW w:w="710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1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2" w:type="dxa"/>
          </w:tcPr>
          <w:p w:rsidR="000D7235" w:rsidRPr="00C43D79" w:rsidRDefault="000D7235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D7235" w:rsidRPr="00C43D79" w:rsidRDefault="000D7235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434D1" w:rsidRPr="00C43D79" w:rsidRDefault="000D7235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2.4</w:t>
      </w:r>
      <w:r w:rsidR="00E434D1" w:rsidRPr="00C43D79">
        <w:rPr>
          <w:rFonts w:ascii="Times New Roman" w:hAnsi="Times New Roman" w:cs="Times New Roman"/>
          <w:sz w:val="24"/>
          <w:szCs w:val="24"/>
        </w:rPr>
        <w:tab/>
        <w:t>Telephone No:-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6"/>
        <w:gridCol w:w="496"/>
        <w:gridCol w:w="496"/>
      </w:tblGrid>
      <w:tr w:rsidR="00E434D1" w:rsidRPr="00C43D79" w:rsidTr="00433E7C">
        <w:trPr>
          <w:trHeight w:val="408"/>
        </w:trPr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5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6" w:type="dxa"/>
          </w:tcPr>
          <w:p w:rsidR="00E434D1" w:rsidRPr="00C43D79" w:rsidRDefault="00E434D1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</w:tbl>
    <w:p w:rsidR="00E434D1" w:rsidRPr="00C43D79" w:rsidRDefault="00E434D1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434D1" w:rsidRPr="00C43D79" w:rsidRDefault="00E434D1" w:rsidP="004F526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434D1" w:rsidRPr="00C43D79" w:rsidRDefault="00E434D1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>2.</w:t>
      </w:r>
      <w:r w:rsidR="00A525F4" w:rsidRPr="00C43D79">
        <w:rPr>
          <w:rFonts w:ascii="Times New Roman" w:hAnsi="Times New Roman" w:cs="Times New Roman"/>
          <w:sz w:val="24"/>
          <w:szCs w:val="24"/>
        </w:rPr>
        <w:t>5</w:t>
      </w:r>
      <w:r w:rsidRPr="00C43D7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 xml:space="preserve">Website 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</w:tblGrid>
      <w:tr w:rsidR="00782A08" w:rsidRPr="00C43D79" w:rsidTr="00605373">
        <w:trPr>
          <w:trHeight w:val="383"/>
        </w:trPr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00543" w:rsidRPr="00C43D79" w:rsidRDefault="00600543" w:rsidP="004F526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216F" w:rsidRPr="00C43D79" w:rsidRDefault="00A525F4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2.6</w:t>
      </w:r>
      <w:r w:rsidR="008F216F" w:rsidRPr="00C43D79">
        <w:rPr>
          <w:rFonts w:ascii="Times New Roman" w:hAnsi="Times New Roman" w:cs="Times New Roman"/>
          <w:sz w:val="24"/>
          <w:szCs w:val="24"/>
        </w:rPr>
        <w:tab/>
        <w:t>Contact Person and Designation:-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39"/>
        <w:gridCol w:w="439"/>
        <w:gridCol w:w="440"/>
        <w:gridCol w:w="440"/>
        <w:gridCol w:w="440"/>
        <w:gridCol w:w="440"/>
        <w:gridCol w:w="440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</w:tblGrid>
      <w:tr w:rsidR="008F216F" w:rsidRPr="00C43D79" w:rsidTr="00A9752F">
        <w:trPr>
          <w:trHeight w:val="408"/>
        </w:trPr>
        <w:tc>
          <w:tcPr>
            <w:tcW w:w="439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9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" w:type="dxa"/>
          </w:tcPr>
          <w:p w:rsidR="008F216F" w:rsidRPr="00C43D79" w:rsidRDefault="008F216F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525F4" w:rsidRDefault="00A525F4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F41A0" w:rsidRPr="00C43D79" w:rsidRDefault="00DF41A0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A525F4" w:rsidRPr="00C43D79" w:rsidRDefault="00A525F4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2.7</w:t>
      </w:r>
      <w:r w:rsidR="00075655"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>E mail</w:t>
      </w:r>
      <w:proofErr w:type="gramStart"/>
      <w:r w:rsidRPr="00C43D79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C43D79">
        <w:rPr>
          <w:rFonts w:ascii="Times New Roman" w:hAnsi="Times New Roman" w:cs="Times New Roman"/>
          <w:sz w:val="24"/>
          <w:szCs w:val="24"/>
        </w:rPr>
        <w:t xml:space="preserve"> (</w:t>
      </w:r>
      <w:r w:rsidR="00EA302F" w:rsidRPr="00C43D79">
        <w:rPr>
          <w:rFonts w:ascii="Times New Roman" w:hAnsi="Times New Roman" w:cs="Times New Roman"/>
          <w:sz w:val="24"/>
          <w:szCs w:val="24"/>
        </w:rPr>
        <w:t xml:space="preserve">Contact </w:t>
      </w:r>
      <w:r w:rsidRPr="00C43D79">
        <w:rPr>
          <w:rFonts w:ascii="Times New Roman" w:hAnsi="Times New Roman" w:cs="Times New Roman"/>
          <w:sz w:val="24"/>
          <w:szCs w:val="24"/>
        </w:rPr>
        <w:t>Person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88"/>
        <w:gridCol w:w="488"/>
        <w:gridCol w:w="489"/>
        <w:gridCol w:w="489"/>
        <w:gridCol w:w="489"/>
        <w:gridCol w:w="489"/>
        <w:gridCol w:w="489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782A08" w:rsidRPr="00C43D79" w:rsidTr="00782A08">
        <w:trPr>
          <w:trHeight w:val="383"/>
        </w:trPr>
        <w:tc>
          <w:tcPr>
            <w:tcW w:w="488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8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9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0" w:type="dxa"/>
          </w:tcPr>
          <w:p w:rsidR="00782A08" w:rsidRPr="00C43D79" w:rsidRDefault="00782A08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3003E" w:rsidRPr="00C43D79" w:rsidRDefault="00DF41A0" w:rsidP="004F526A">
      <w:pPr>
        <w:spacing w:before="240"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8      </w:t>
      </w:r>
      <w:r w:rsidR="0083003E" w:rsidRPr="00C43D79">
        <w:rPr>
          <w:rFonts w:ascii="Times New Roman" w:hAnsi="Times New Roman" w:cs="Times New Roman"/>
          <w:sz w:val="24"/>
          <w:szCs w:val="24"/>
        </w:rPr>
        <w:t>Mobile No</w:t>
      </w:r>
      <w:proofErr w:type="gramStart"/>
      <w:r w:rsidR="0083003E" w:rsidRPr="00C43D79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="0083003E" w:rsidRPr="00C43D79">
        <w:rPr>
          <w:rFonts w:ascii="Times New Roman" w:hAnsi="Times New Roman" w:cs="Times New Roman"/>
          <w:sz w:val="24"/>
          <w:szCs w:val="24"/>
        </w:rPr>
        <w:t xml:space="preserve"> (Contact Person)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</w:tblGrid>
      <w:tr w:rsidR="0083003E" w:rsidRPr="00C43D79" w:rsidTr="00E15212">
        <w:trPr>
          <w:trHeight w:val="383"/>
        </w:trPr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83003E" w:rsidRPr="00C43D79" w:rsidRDefault="0083003E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525F4" w:rsidRPr="00C43D79" w:rsidRDefault="00A525F4" w:rsidP="004F526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E434D1" w:rsidRPr="00C43D79" w:rsidRDefault="004103E6" w:rsidP="004F526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>Details</w:t>
      </w:r>
      <w:r w:rsidR="00072F63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of Business Registration</w:t>
      </w:r>
    </w:p>
    <w:p w:rsidR="00072F63" w:rsidRPr="00C43D79" w:rsidRDefault="000C14B3" w:rsidP="004F526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91008" behindDoc="0" locked="0" layoutInCell="1" allowOverlap="1" wp14:anchorId="2F82E64D" wp14:editId="4BC9F615">
            <wp:simplePos x="0" y="0"/>
            <wp:positionH relativeFrom="column">
              <wp:posOffset>4400550</wp:posOffset>
            </wp:positionH>
            <wp:positionV relativeFrom="paragraph">
              <wp:posOffset>235585</wp:posOffset>
            </wp:positionV>
            <wp:extent cx="403860" cy="247650"/>
            <wp:effectExtent l="0" t="0" r="0" b="0"/>
            <wp:wrapSquare wrapText="bothSides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93056" behindDoc="0" locked="0" layoutInCell="1" allowOverlap="1" wp14:anchorId="1DF26E5E" wp14:editId="7880C923">
            <wp:simplePos x="0" y="0"/>
            <wp:positionH relativeFrom="column">
              <wp:posOffset>2638425</wp:posOffset>
            </wp:positionH>
            <wp:positionV relativeFrom="paragraph">
              <wp:posOffset>231775</wp:posOffset>
            </wp:positionV>
            <wp:extent cx="403860" cy="247650"/>
            <wp:effectExtent l="0" t="0" r="0" b="0"/>
            <wp:wrapSquare wrapText="bothSides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84864" behindDoc="0" locked="0" layoutInCell="1" allowOverlap="1" wp14:anchorId="7FB13E5E" wp14:editId="4DB2A9B0">
            <wp:simplePos x="0" y="0"/>
            <wp:positionH relativeFrom="column">
              <wp:posOffset>1362075</wp:posOffset>
            </wp:positionH>
            <wp:positionV relativeFrom="paragraph">
              <wp:posOffset>231775</wp:posOffset>
            </wp:positionV>
            <wp:extent cx="403860" cy="2476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2F63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ype of </w:t>
      </w:r>
      <w:r w:rsidR="00072F63" w:rsidRPr="00C43D79">
        <w:rPr>
          <w:rFonts w:ascii="Times New Roman" w:hAnsi="Times New Roman" w:cs="Times New Roman"/>
          <w:sz w:val="24"/>
          <w:szCs w:val="24"/>
        </w:rPr>
        <w:t>Business</w:t>
      </w:r>
    </w:p>
    <w:p w:rsidR="000C14B3" w:rsidRPr="00C43D79" w:rsidRDefault="000D7235" w:rsidP="004F526A">
      <w:pPr>
        <w:pStyle w:val="ListParagraph"/>
        <w:spacing w:line="240" w:lineRule="auto"/>
        <w:ind w:left="360"/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</w:pPr>
      <w:r w:rsidRPr="00C43D79">
        <w:rPr>
          <w:rFonts w:ascii="Times New Roman" w:eastAsia="Times New Roman" w:hAnsi="Times New Roman" w:cs="Times New Roman"/>
          <w:sz w:val="24"/>
          <w:szCs w:val="24"/>
        </w:rPr>
        <w:t>Nursery owners</w:t>
      </w:r>
      <w:r w:rsidR="000C14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C14B3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t xml:space="preserve">Farmer </w:t>
      </w:r>
      <w:r w:rsidR="000C14B3">
        <w:rPr>
          <w:rFonts w:ascii="Times New Roman" w:eastAsia="Times New Roman" w:hAnsi="Times New Roman" w:cs="Times New Roman"/>
          <w:sz w:val="24"/>
          <w:szCs w:val="24"/>
        </w:rPr>
        <w:t>Producers</w:t>
      </w:r>
    </w:p>
    <w:p w:rsidR="000C14B3" w:rsidRDefault="000C14B3" w:rsidP="004F5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95104" behindDoc="0" locked="0" layoutInCell="1" allowOverlap="1" wp14:anchorId="5A24A36C" wp14:editId="4A9E41F2">
            <wp:simplePos x="0" y="0"/>
            <wp:positionH relativeFrom="column">
              <wp:posOffset>1362075</wp:posOffset>
            </wp:positionH>
            <wp:positionV relativeFrom="paragraph">
              <wp:posOffset>172720</wp:posOffset>
            </wp:positionV>
            <wp:extent cx="400050" cy="245110"/>
            <wp:effectExtent l="0" t="0" r="0" b="2540"/>
            <wp:wrapSquare wrapText="bothSides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245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7235" w:rsidRPr="00C43D79" w:rsidRDefault="000D7235" w:rsidP="004F5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43D79">
        <w:rPr>
          <w:rFonts w:ascii="Times New Roman" w:eastAsia="Times New Roman" w:hAnsi="Times New Roman" w:cs="Times New Roman"/>
          <w:sz w:val="24"/>
          <w:szCs w:val="24"/>
        </w:rPr>
        <w:t xml:space="preserve">Collectors </w:t>
      </w:r>
    </w:p>
    <w:p w:rsidR="000D7235" w:rsidRPr="00C43D79" w:rsidRDefault="000C14B3" w:rsidP="004F526A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88960" behindDoc="0" locked="0" layoutInCell="1" allowOverlap="1" wp14:anchorId="3454C758" wp14:editId="33703A0F">
            <wp:simplePos x="0" y="0"/>
            <wp:positionH relativeFrom="column">
              <wp:posOffset>2638425</wp:posOffset>
            </wp:positionH>
            <wp:positionV relativeFrom="paragraph">
              <wp:posOffset>141605</wp:posOffset>
            </wp:positionV>
            <wp:extent cx="400050" cy="245110"/>
            <wp:effectExtent l="0" t="0" r="0" b="2540"/>
            <wp:wrapSquare wrapText="bothSides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245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86912" behindDoc="0" locked="0" layoutInCell="1" allowOverlap="1" wp14:anchorId="7370290A" wp14:editId="30E34B70">
            <wp:simplePos x="0" y="0"/>
            <wp:positionH relativeFrom="column">
              <wp:posOffset>1362075</wp:posOffset>
            </wp:positionH>
            <wp:positionV relativeFrom="paragraph">
              <wp:posOffset>177165</wp:posOffset>
            </wp:positionV>
            <wp:extent cx="400050" cy="245110"/>
            <wp:effectExtent l="0" t="0" r="0" b="254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245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7235" w:rsidRPr="00C43D79" w:rsidRDefault="000C14B3" w:rsidP="004F526A">
      <w:pPr>
        <w:pStyle w:val="ListParagraph"/>
        <w:spacing w:line="240" w:lineRule="auto"/>
        <w:ind w:left="360"/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rocessors </w:t>
      </w:r>
      <w:r w:rsidR="000D7235" w:rsidRPr="00C43D79">
        <w:rPr>
          <w:rFonts w:ascii="Times New Roman" w:eastAsia="Times New Roman" w:hAnsi="Times New Roman" w:cs="Times New Roman"/>
          <w:sz w:val="24"/>
          <w:szCs w:val="24"/>
        </w:rPr>
        <w:t>Traders</w:t>
      </w:r>
      <w:r w:rsidR="000D7235"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t xml:space="preserve"> </w:t>
      </w:r>
    </w:p>
    <w:p w:rsidR="000C14B3" w:rsidRDefault="000C14B3" w:rsidP="004F526A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59264" behindDoc="0" locked="0" layoutInCell="1" allowOverlap="1" wp14:anchorId="1AD1C342" wp14:editId="7C3C7DF6">
            <wp:simplePos x="0" y="0"/>
            <wp:positionH relativeFrom="column">
              <wp:posOffset>4133850</wp:posOffset>
            </wp:positionH>
            <wp:positionV relativeFrom="paragraph">
              <wp:posOffset>183515</wp:posOffset>
            </wp:positionV>
            <wp:extent cx="419100" cy="257175"/>
            <wp:effectExtent l="0" t="0" r="0" b="9525"/>
            <wp:wrapSquare wrapText="bothSides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3D79">
        <w:rPr>
          <w:rFonts w:ascii="Times New Roman" w:hAnsi="Times New Roman" w:cs="Times New Roman"/>
          <w:b/>
          <w:bCs/>
          <w:noProof/>
          <w:sz w:val="24"/>
          <w:szCs w:val="24"/>
          <w:lang w:bidi="si-LK"/>
        </w:rPr>
        <w:drawing>
          <wp:anchor distT="0" distB="0" distL="114300" distR="114300" simplePos="0" relativeHeight="251657216" behindDoc="0" locked="0" layoutInCell="1" allowOverlap="1" wp14:anchorId="37B92F0B" wp14:editId="564E8965">
            <wp:simplePos x="0" y="0"/>
            <wp:positionH relativeFrom="column">
              <wp:posOffset>2066925</wp:posOffset>
            </wp:positionH>
            <wp:positionV relativeFrom="paragraph">
              <wp:posOffset>183515</wp:posOffset>
            </wp:positionV>
            <wp:extent cx="419100" cy="257175"/>
            <wp:effectExtent l="0" t="0" r="0" b="9525"/>
            <wp:wrapSquare wrapText="bothSides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103E6" w:rsidRPr="000C14B3" w:rsidRDefault="000C14B3" w:rsidP="004F526A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ufacturer &amp; Exporter Merchant</w:t>
      </w:r>
      <w:r w:rsidR="00072F63" w:rsidRPr="000C14B3">
        <w:rPr>
          <w:rFonts w:ascii="Times New Roman" w:hAnsi="Times New Roman" w:cs="Times New Roman"/>
          <w:sz w:val="24"/>
          <w:szCs w:val="24"/>
        </w:rPr>
        <w:t xml:space="preserve"> &amp; Exporter </w:t>
      </w:r>
    </w:p>
    <w:p w:rsidR="007E14AE" w:rsidRPr="00C43D79" w:rsidRDefault="007E14AE" w:rsidP="004F526A">
      <w:pPr>
        <w:pStyle w:val="ListParagraph"/>
        <w:spacing w:line="240" w:lineRule="auto"/>
        <w:ind w:left="360"/>
        <w:rPr>
          <w:rFonts w:ascii="Times New Roman" w:hAnsi="Times New Roman" w:cs="Times New Roman"/>
          <w:sz w:val="23"/>
          <w:szCs w:val="23"/>
        </w:rPr>
      </w:pPr>
    </w:p>
    <w:p w:rsidR="007E14AE" w:rsidRPr="00C43D79" w:rsidRDefault="008B30E2" w:rsidP="004F526A">
      <w:pPr>
        <w:pStyle w:val="ListParagraph"/>
        <w:numPr>
          <w:ilvl w:val="1"/>
          <w:numId w:val="2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          </w:t>
      </w:r>
      <w:r w:rsidR="007E14AE" w:rsidRPr="00C43D79">
        <w:rPr>
          <w:rFonts w:ascii="Times New Roman" w:hAnsi="Times New Roman" w:cs="Times New Roman"/>
          <w:sz w:val="24"/>
          <w:szCs w:val="24"/>
        </w:rPr>
        <w:t xml:space="preserve">Legal Status </w:t>
      </w:r>
    </w:p>
    <w:p w:rsidR="00EC792D" w:rsidRPr="00C43D79" w:rsidRDefault="00D86806" w:rsidP="004F526A">
      <w:pPr>
        <w:spacing w:line="240" w:lineRule="auto"/>
        <w:ind w:firstLine="360"/>
        <w:rPr>
          <w:rFonts w:ascii="Times New Roman" w:hAnsi="Times New Roman" w:cs="Times New Roman"/>
          <w:sz w:val="23"/>
          <w:szCs w:val="23"/>
        </w:rPr>
      </w:pPr>
      <w:r w:rsidRPr="00C43D79">
        <w:rPr>
          <w:rFonts w:ascii="Times New Roman" w:hAnsi="Times New Roman" w:cs="Times New Roman"/>
          <w:sz w:val="24"/>
          <w:szCs w:val="32"/>
        </w:rPr>
        <w:sym w:font="Wingdings 2" w:char="F0A3"/>
      </w: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EC792D" w:rsidRPr="00C43D79">
        <w:rPr>
          <w:rFonts w:ascii="Times New Roman" w:hAnsi="Times New Roman" w:cs="Times New Roman"/>
          <w:sz w:val="23"/>
          <w:szCs w:val="23"/>
        </w:rPr>
        <w:t>Proprietorship</w:t>
      </w:r>
      <w:r w:rsidRPr="00C43D79">
        <w:rPr>
          <w:rFonts w:ascii="Times New Roman" w:hAnsi="Times New Roman" w:cs="Times New Roman"/>
          <w:sz w:val="23"/>
          <w:szCs w:val="23"/>
        </w:rPr>
        <w:t xml:space="preserve"> </w:t>
      </w:r>
      <w:r w:rsidR="00EC792D" w:rsidRPr="00C43D79">
        <w:rPr>
          <w:rFonts w:ascii="Times New Roman" w:hAnsi="Times New Roman" w:cs="Times New Roman"/>
          <w:sz w:val="23"/>
          <w:szCs w:val="23"/>
        </w:rPr>
        <w:t xml:space="preserve">             </w:t>
      </w:r>
      <w:r w:rsidR="000C14B3">
        <w:rPr>
          <w:rFonts w:ascii="Times New Roman" w:hAnsi="Times New Roman" w:cs="Times New Roman"/>
          <w:sz w:val="23"/>
          <w:szCs w:val="23"/>
        </w:rPr>
        <w:t xml:space="preserve">   </w:t>
      </w:r>
      <w:r w:rsidRPr="00C43D79">
        <w:rPr>
          <w:rFonts w:ascii="Times New Roman" w:hAnsi="Times New Roman" w:cs="Times New Roman"/>
          <w:sz w:val="24"/>
          <w:szCs w:val="32"/>
        </w:rPr>
        <w:sym w:font="Wingdings 2" w:char="F0A3"/>
      </w: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EC792D" w:rsidRPr="00C43D79">
        <w:rPr>
          <w:rFonts w:ascii="Times New Roman" w:hAnsi="Times New Roman" w:cs="Times New Roman"/>
          <w:sz w:val="23"/>
          <w:szCs w:val="23"/>
        </w:rPr>
        <w:t>Publi</w:t>
      </w:r>
      <w:r w:rsidRPr="00C43D79">
        <w:rPr>
          <w:rFonts w:ascii="Times New Roman" w:hAnsi="Times New Roman" w:cs="Times New Roman"/>
          <w:sz w:val="23"/>
          <w:szCs w:val="23"/>
        </w:rPr>
        <w:t xml:space="preserve">c Quoted Company               </w:t>
      </w:r>
      <w:r w:rsidRPr="00C43D79">
        <w:rPr>
          <w:rFonts w:ascii="Times New Roman" w:hAnsi="Times New Roman" w:cs="Times New Roman"/>
          <w:sz w:val="24"/>
          <w:szCs w:val="32"/>
        </w:rPr>
        <w:sym w:font="Wingdings 2" w:char="F0A3"/>
      </w: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EC792D" w:rsidRPr="00C43D79">
        <w:rPr>
          <w:rFonts w:ascii="Times New Roman" w:hAnsi="Times New Roman" w:cs="Times New Roman"/>
          <w:sz w:val="23"/>
          <w:szCs w:val="23"/>
        </w:rPr>
        <w:t xml:space="preserve">  Partnership </w:t>
      </w:r>
    </w:p>
    <w:p w:rsidR="00EC792D" w:rsidRPr="00C43D79" w:rsidRDefault="00D86806" w:rsidP="004F526A">
      <w:pPr>
        <w:spacing w:line="240" w:lineRule="auto"/>
        <w:ind w:firstLine="360"/>
        <w:rPr>
          <w:rFonts w:ascii="Times New Roman" w:hAnsi="Times New Roman" w:cs="Times New Roman"/>
          <w:sz w:val="23"/>
          <w:szCs w:val="23"/>
        </w:rPr>
      </w:pPr>
      <w:r w:rsidRPr="00C43D79">
        <w:rPr>
          <w:rFonts w:ascii="Times New Roman" w:hAnsi="Times New Roman" w:cs="Times New Roman"/>
          <w:sz w:val="24"/>
          <w:szCs w:val="32"/>
        </w:rPr>
        <w:sym w:font="Wingdings 2" w:char="F0A3"/>
      </w: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Pr="00C43D79">
        <w:rPr>
          <w:rFonts w:ascii="Times New Roman" w:hAnsi="Times New Roman" w:cs="Times New Roman"/>
          <w:sz w:val="23"/>
          <w:szCs w:val="23"/>
        </w:rPr>
        <w:t xml:space="preserve">State Owned                  </w:t>
      </w:r>
      <w:r w:rsidRPr="00C43D79">
        <w:rPr>
          <w:rFonts w:ascii="Times New Roman" w:hAnsi="Times New Roman" w:cs="Times New Roman"/>
          <w:sz w:val="24"/>
          <w:szCs w:val="32"/>
        </w:rPr>
        <w:sym w:font="Wingdings 2" w:char="F0A3"/>
      </w: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EC792D" w:rsidRPr="00C43D79">
        <w:rPr>
          <w:rFonts w:ascii="Times New Roman" w:hAnsi="Times New Roman" w:cs="Times New Roman"/>
          <w:sz w:val="23"/>
          <w:szCs w:val="23"/>
        </w:rPr>
        <w:t xml:space="preserve"> Private L</w:t>
      </w:r>
      <w:r w:rsidRPr="00C43D79">
        <w:rPr>
          <w:rFonts w:ascii="Times New Roman" w:hAnsi="Times New Roman" w:cs="Times New Roman"/>
          <w:sz w:val="23"/>
          <w:szCs w:val="23"/>
        </w:rPr>
        <w:t xml:space="preserve">td Company                    </w:t>
      </w:r>
      <w:r w:rsidRPr="00C43D79">
        <w:rPr>
          <w:rFonts w:ascii="Times New Roman" w:hAnsi="Times New Roman" w:cs="Times New Roman"/>
          <w:sz w:val="24"/>
          <w:szCs w:val="32"/>
        </w:rPr>
        <w:sym w:font="Wingdings 2" w:char="F0A3"/>
      </w: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EC792D" w:rsidRPr="00C43D79">
        <w:rPr>
          <w:rFonts w:ascii="Times New Roman" w:hAnsi="Times New Roman" w:cs="Times New Roman"/>
          <w:sz w:val="23"/>
          <w:szCs w:val="23"/>
        </w:rPr>
        <w:t xml:space="preserve">  Other (Specify)</w:t>
      </w:r>
    </w:p>
    <w:p w:rsidR="00A1361C" w:rsidRPr="00C43D79" w:rsidRDefault="004103E6" w:rsidP="004F526A">
      <w:pPr>
        <w:pStyle w:val="ListParagraph"/>
        <w:numPr>
          <w:ilvl w:val="1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>Business</w:t>
      </w:r>
      <w:r w:rsidR="00A1361C" w:rsidRPr="00C43D79">
        <w:rPr>
          <w:rFonts w:ascii="Times New Roman" w:hAnsi="Times New Roman" w:cs="Times New Roman"/>
          <w:sz w:val="24"/>
          <w:szCs w:val="24"/>
        </w:rPr>
        <w:t xml:space="preserve"> Registration No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A1361C" w:rsidRPr="00C43D79" w:rsidTr="000D40F8">
        <w:trPr>
          <w:trHeight w:val="383"/>
        </w:trPr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1361C" w:rsidRPr="00C43D79" w:rsidRDefault="00A1361C" w:rsidP="004F526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:rsidR="00A1361C" w:rsidRPr="00C43D79" w:rsidRDefault="005570D6" w:rsidP="004F526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F41A0">
        <w:rPr>
          <w:rFonts w:ascii="Times New Roman" w:hAnsi="Times New Roman" w:cs="Times New Roman"/>
          <w:sz w:val="24"/>
          <w:szCs w:val="24"/>
        </w:rPr>
        <w:t>3.4</w:t>
      </w:r>
      <w:r w:rsidR="00F55A5F" w:rsidRPr="00DF41A0">
        <w:rPr>
          <w:rFonts w:ascii="Times New Roman" w:hAnsi="Times New Roman" w:cs="Times New Roman"/>
          <w:sz w:val="24"/>
          <w:szCs w:val="24"/>
        </w:rPr>
        <w:t>.</w:t>
      </w:r>
      <w:r w:rsidR="00072F63" w:rsidRPr="00C43D7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72F63" w:rsidRPr="00C43D79">
        <w:rPr>
          <w:rFonts w:ascii="Times New Roman" w:hAnsi="Times New Roman" w:cs="Times New Roman"/>
          <w:sz w:val="24"/>
          <w:szCs w:val="24"/>
        </w:rPr>
        <w:t xml:space="preserve">Date of Registration </w:t>
      </w:r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501"/>
        <w:gridCol w:w="501"/>
        <w:gridCol w:w="501"/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</w:tblGrid>
      <w:tr w:rsidR="00A1361C" w:rsidRPr="00C43D79" w:rsidTr="000D40F8">
        <w:trPr>
          <w:trHeight w:val="383"/>
        </w:trPr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2" w:type="dxa"/>
          </w:tcPr>
          <w:p w:rsidR="00A1361C" w:rsidRPr="00C43D79" w:rsidRDefault="00A1361C" w:rsidP="004F52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1361C" w:rsidRPr="00C43D79" w:rsidRDefault="00A1361C" w:rsidP="004F526A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:rsidR="00D35BDF" w:rsidRPr="00C43D79" w:rsidRDefault="00D35BDF" w:rsidP="004F526A">
      <w:pPr>
        <w:spacing w:after="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:rsidR="00B253B0" w:rsidRPr="00C43D79" w:rsidRDefault="00A35FAF" w:rsidP="004F526A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Name of product (s) / for which </w:t>
      </w:r>
      <w:r w:rsidR="000D7235" w:rsidRPr="00C43D7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I</w:t>
      </w:r>
      <w:r w:rsidR="00F14727" w:rsidRPr="00C43D7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C43D7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 is sought</w:t>
      </w:r>
    </w:p>
    <w:tbl>
      <w:tblPr>
        <w:tblStyle w:val="TableGrid"/>
        <w:tblW w:w="9240" w:type="dxa"/>
        <w:tblInd w:w="432" w:type="dxa"/>
        <w:tblLayout w:type="fixed"/>
        <w:tblLook w:val="04A0" w:firstRow="1" w:lastRow="0" w:firstColumn="1" w:lastColumn="0" w:noHBand="0" w:noVBand="1"/>
      </w:tblPr>
      <w:tblGrid>
        <w:gridCol w:w="2386"/>
        <w:gridCol w:w="2330"/>
        <w:gridCol w:w="2214"/>
        <w:gridCol w:w="2310"/>
      </w:tblGrid>
      <w:tr w:rsidR="00782A08" w:rsidRPr="00C43D79" w:rsidTr="00782A08">
        <w:trPr>
          <w:trHeight w:val="601"/>
        </w:trPr>
        <w:tc>
          <w:tcPr>
            <w:tcW w:w="2386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/s Name</w:t>
            </w:r>
          </w:p>
        </w:tc>
        <w:tc>
          <w:tcPr>
            <w:tcW w:w="233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nual Production Capacity</w:t>
            </w:r>
          </w:p>
        </w:tc>
        <w:tc>
          <w:tcPr>
            <w:tcW w:w="2214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nual </w:t>
            </w:r>
            <w:r w:rsidR="000C1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ion</w:t>
            </w: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0C1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 current year</w:t>
            </w:r>
          </w:p>
        </w:tc>
        <w:tc>
          <w:tcPr>
            <w:tcW w:w="231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urrent </w:t>
            </w:r>
            <w:r w:rsidR="000C1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irect/indirect </w:t>
            </w: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port </w:t>
            </w:r>
            <w:r w:rsidR="000C14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pacity</w:t>
            </w:r>
          </w:p>
        </w:tc>
      </w:tr>
      <w:tr w:rsidR="00782A08" w:rsidRPr="00C43D79" w:rsidTr="00782A08">
        <w:trPr>
          <w:trHeight w:val="569"/>
        </w:trPr>
        <w:tc>
          <w:tcPr>
            <w:tcW w:w="2386" w:type="dxa"/>
            <w:vAlign w:val="center"/>
          </w:tcPr>
          <w:p w:rsidR="00782A08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sz w:val="24"/>
                <w:szCs w:val="24"/>
              </w:rPr>
              <w:t>Cinnamon Cut</w:t>
            </w:r>
          </w:p>
        </w:tc>
        <w:tc>
          <w:tcPr>
            <w:tcW w:w="233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A08" w:rsidRPr="00C43D79" w:rsidTr="00782A08">
        <w:trPr>
          <w:trHeight w:val="633"/>
        </w:trPr>
        <w:tc>
          <w:tcPr>
            <w:tcW w:w="2386" w:type="dxa"/>
            <w:vAlign w:val="center"/>
          </w:tcPr>
          <w:p w:rsidR="00782A08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sz w:val="24"/>
                <w:szCs w:val="24"/>
              </w:rPr>
              <w:t>Cinnamon Powder</w:t>
            </w:r>
          </w:p>
        </w:tc>
        <w:tc>
          <w:tcPr>
            <w:tcW w:w="233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82A08" w:rsidRPr="00C43D79" w:rsidTr="00782A08">
        <w:trPr>
          <w:trHeight w:val="633"/>
        </w:trPr>
        <w:tc>
          <w:tcPr>
            <w:tcW w:w="2386" w:type="dxa"/>
            <w:vAlign w:val="center"/>
          </w:tcPr>
          <w:p w:rsidR="00782A08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sz w:val="24"/>
                <w:szCs w:val="24"/>
              </w:rPr>
              <w:t>Cinnamon leaf oil</w:t>
            </w:r>
          </w:p>
        </w:tc>
        <w:tc>
          <w:tcPr>
            <w:tcW w:w="233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782A08" w:rsidRPr="00C43D79" w:rsidRDefault="00782A08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7235" w:rsidRPr="00C43D79" w:rsidTr="00782A08">
        <w:trPr>
          <w:trHeight w:val="633"/>
        </w:trPr>
        <w:tc>
          <w:tcPr>
            <w:tcW w:w="2386" w:type="dxa"/>
            <w:vAlign w:val="center"/>
          </w:tcPr>
          <w:p w:rsidR="000D7235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sz w:val="24"/>
                <w:szCs w:val="24"/>
              </w:rPr>
              <w:t xml:space="preserve">Cinnamon </w:t>
            </w:r>
            <w:r w:rsidR="000C14B3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C43D79">
              <w:rPr>
                <w:rFonts w:ascii="Times New Roman" w:hAnsi="Times New Roman" w:cs="Times New Roman"/>
                <w:sz w:val="24"/>
                <w:szCs w:val="24"/>
              </w:rPr>
              <w:t>ark oil</w:t>
            </w:r>
          </w:p>
        </w:tc>
        <w:tc>
          <w:tcPr>
            <w:tcW w:w="2330" w:type="dxa"/>
          </w:tcPr>
          <w:p w:rsidR="000D7235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4" w:type="dxa"/>
          </w:tcPr>
          <w:p w:rsidR="000D7235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0" w:type="dxa"/>
          </w:tcPr>
          <w:p w:rsidR="000D7235" w:rsidRPr="00C43D79" w:rsidRDefault="000D7235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247AE" w:rsidRPr="00C43D79" w:rsidRDefault="004247AE" w:rsidP="004F526A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:rsidR="009073EE" w:rsidRPr="00C43D79" w:rsidRDefault="009073EE" w:rsidP="004F526A">
      <w:pPr>
        <w:pStyle w:val="ListParagraph"/>
        <w:numPr>
          <w:ilvl w:val="0"/>
          <w:numId w:val="26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>Quality certifications acquired by the company</w:t>
      </w:r>
      <w:r w:rsidRPr="00C43D79">
        <w:rPr>
          <w:rFonts w:ascii="Times New Roman" w:hAnsi="Times New Roman" w:cs="Times New Roman"/>
          <w:sz w:val="24"/>
          <w:szCs w:val="24"/>
        </w:rPr>
        <w:t xml:space="preserve"> (</w:t>
      </w:r>
      <w:r w:rsidR="000C14B3">
        <w:rPr>
          <w:rFonts w:ascii="Times New Roman" w:hAnsi="Times New Roman" w:cs="Times New Roman"/>
          <w:sz w:val="24"/>
          <w:szCs w:val="24"/>
        </w:rPr>
        <w:t xml:space="preserve">GAP, </w:t>
      </w:r>
      <w:r w:rsidRPr="00C43D79">
        <w:rPr>
          <w:rFonts w:ascii="Times New Roman" w:hAnsi="Times New Roman" w:cs="Times New Roman"/>
          <w:sz w:val="24"/>
          <w:szCs w:val="24"/>
        </w:rPr>
        <w:t>GMP, HACCP or ISO 22000 Kindly annex the copies of relevant certificates)</w:t>
      </w:r>
    </w:p>
    <w:p w:rsidR="00FA57CE" w:rsidRPr="00C43D79" w:rsidRDefault="00FA57CE" w:rsidP="004F526A">
      <w:pPr>
        <w:pStyle w:val="ListParagraph"/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073EE" w:rsidRPr="00C43D79" w:rsidRDefault="009073EE" w:rsidP="004F526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</w:p>
    <w:p w:rsidR="009073EE" w:rsidRPr="00C43D79" w:rsidRDefault="009073EE" w:rsidP="004F526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</w:p>
    <w:p w:rsidR="009073EE" w:rsidRPr="00C43D79" w:rsidRDefault="009073EE" w:rsidP="004F526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</w:p>
    <w:p w:rsidR="009073EE" w:rsidRPr="00C43D79" w:rsidRDefault="009073EE" w:rsidP="004F526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</w:t>
      </w:r>
    </w:p>
    <w:p w:rsidR="00B91783" w:rsidRPr="00C43D79" w:rsidRDefault="00B91783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0800" w:rsidRPr="00C43D79" w:rsidRDefault="00C43D79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>6. Source</w:t>
      </w:r>
      <w:r w:rsidR="008E0800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of Raw</w:t>
      </w:r>
      <w:r w:rsidR="00EB75D2" w:rsidRPr="00C43D79">
        <w:rPr>
          <w:rFonts w:ascii="Times New Roman" w:hAnsi="Times New Roman" w:cs="Times New Roman"/>
          <w:b/>
          <w:bCs/>
          <w:sz w:val="24"/>
          <w:szCs w:val="24"/>
        </w:rPr>
        <w:t>/ Processed</w:t>
      </w:r>
      <w:r w:rsidR="008E0800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materials for products mentioned above</w:t>
      </w:r>
    </w:p>
    <w:p w:rsidR="008E0800" w:rsidRPr="00C43D79" w:rsidRDefault="008E0800" w:rsidP="004F526A">
      <w:pPr>
        <w:pStyle w:val="ListParagraph"/>
        <w:numPr>
          <w:ilvl w:val="0"/>
          <w:numId w:val="22"/>
        </w:num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Own cinnamon lands &amp; processing plants</w:t>
      </w:r>
    </w:p>
    <w:p w:rsidR="00F45EED" w:rsidRPr="00C43D79" w:rsidRDefault="008E0800" w:rsidP="004F526A">
      <w:pPr>
        <w:pStyle w:val="ListParagraph"/>
        <w:numPr>
          <w:ilvl w:val="0"/>
          <w:numId w:val="22"/>
        </w:num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Processing raw materials </w:t>
      </w:r>
      <w:r w:rsidR="00F45EED" w:rsidRPr="00C43D79">
        <w:rPr>
          <w:rFonts w:ascii="Times New Roman" w:hAnsi="Times New Roman" w:cs="Times New Roman"/>
          <w:sz w:val="24"/>
          <w:szCs w:val="24"/>
        </w:rPr>
        <w:t xml:space="preserve">purchased </w:t>
      </w:r>
      <w:r w:rsidRPr="00C43D79">
        <w:rPr>
          <w:rFonts w:ascii="Times New Roman" w:hAnsi="Times New Roman" w:cs="Times New Roman"/>
          <w:sz w:val="24"/>
          <w:szCs w:val="24"/>
        </w:rPr>
        <w:t xml:space="preserve">through suppliers </w:t>
      </w:r>
    </w:p>
    <w:p w:rsidR="008E0800" w:rsidRPr="00C43D79" w:rsidRDefault="008E0800" w:rsidP="004F526A">
      <w:pPr>
        <w:pStyle w:val="ListParagraph"/>
        <w:numPr>
          <w:ilvl w:val="0"/>
          <w:numId w:val="22"/>
        </w:num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Purchasing from a processing plant</w:t>
      </w:r>
    </w:p>
    <w:p w:rsidR="008E0800" w:rsidRDefault="008E0800" w:rsidP="004F526A">
      <w:pPr>
        <w:pStyle w:val="ListParagraph"/>
        <w:numPr>
          <w:ilvl w:val="0"/>
          <w:numId w:val="22"/>
        </w:num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>Other (Please specify)</w:t>
      </w:r>
      <w:r w:rsidR="000C14B3">
        <w:rPr>
          <w:rFonts w:ascii="Times New Roman" w:hAnsi="Times New Roman" w:cs="Times New Roman"/>
          <w:sz w:val="24"/>
          <w:szCs w:val="24"/>
        </w:rPr>
        <w:t xml:space="preserve"> Please specify;</w:t>
      </w:r>
    </w:p>
    <w:p w:rsidR="000C14B3" w:rsidRDefault="000C14B3" w:rsidP="004F526A">
      <w:pPr>
        <w:pStyle w:val="ListParagraph"/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0C14B3" w:rsidRDefault="000C14B3" w:rsidP="004F526A">
      <w:pPr>
        <w:pStyle w:val="ListParagraph"/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0C14B3" w:rsidRDefault="000C14B3" w:rsidP="004F526A">
      <w:pPr>
        <w:pStyle w:val="ListParagraph"/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4F526A" w:rsidRDefault="004F526A" w:rsidP="004F526A">
      <w:pPr>
        <w:pStyle w:val="ListParagraph"/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</w:t>
      </w:r>
    </w:p>
    <w:p w:rsidR="004F526A" w:rsidRPr="00C43D79" w:rsidRDefault="004F526A" w:rsidP="004F526A">
      <w:pPr>
        <w:pStyle w:val="ListParagraph"/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872B9" w:rsidRPr="00C43D79" w:rsidRDefault="00F872B9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0087E" w:rsidRPr="00C43D79" w:rsidRDefault="00C43D79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lastRenderedPageBreak/>
        <w:t>7. Details</w:t>
      </w:r>
      <w:r w:rsidR="0010087E"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 of suppliers of </w:t>
      </w:r>
      <w:r w:rsidR="00BF1C8C" w:rsidRPr="00C43D79">
        <w:rPr>
          <w:rFonts w:ascii="Times New Roman" w:hAnsi="Times New Roman" w:cs="Times New Roman"/>
          <w:b/>
          <w:bCs/>
          <w:sz w:val="24"/>
          <w:szCs w:val="24"/>
        </w:rPr>
        <w:t>raw materials (</w:t>
      </w:r>
      <w:r w:rsidR="00922440" w:rsidRPr="00C43D79">
        <w:rPr>
          <w:rFonts w:ascii="Times New Roman" w:hAnsi="Times New Roman" w:cs="Times New Roman"/>
          <w:b/>
          <w:bCs/>
          <w:sz w:val="24"/>
          <w:szCs w:val="24"/>
        </w:rPr>
        <w:t>for p</w:t>
      </w:r>
      <w:r w:rsidR="00BF1C8C" w:rsidRPr="00C43D79">
        <w:rPr>
          <w:rFonts w:ascii="Times New Roman" w:hAnsi="Times New Roman" w:cs="Times New Roman"/>
          <w:b/>
          <w:bCs/>
          <w:sz w:val="24"/>
          <w:szCs w:val="24"/>
        </w:rPr>
        <w:t>roducts sought</w:t>
      </w:r>
      <w:r w:rsidR="000C14B3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r w:rsidR="00F26E6D">
        <w:rPr>
          <w:rFonts w:ascii="Times New Roman" w:hAnsi="Times New Roman" w:cs="Times New Roman"/>
          <w:b/>
          <w:bCs/>
          <w:sz w:val="24"/>
          <w:szCs w:val="24"/>
        </w:rPr>
        <w:t xml:space="preserve">obtain </w:t>
      </w:r>
      <w:r w:rsidR="00F26E6D" w:rsidRPr="00C43D79">
        <w:rPr>
          <w:rFonts w:ascii="Times New Roman" w:hAnsi="Times New Roman" w:cs="Times New Roman"/>
          <w:b/>
          <w:bCs/>
          <w:sz w:val="24"/>
          <w:szCs w:val="24"/>
        </w:rPr>
        <w:t>PGI</w:t>
      </w:r>
      <w:r w:rsidR="000C14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6E6D">
        <w:rPr>
          <w:rFonts w:ascii="Times New Roman" w:hAnsi="Times New Roman" w:cs="Times New Roman"/>
          <w:b/>
          <w:bCs/>
          <w:sz w:val="24"/>
          <w:szCs w:val="24"/>
        </w:rPr>
        <w:t>certificate</w:t>
      </w:r>
      <w:r w:rsidR="00F26E6D" w:rsidRPr="00C43D7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E434D1" w:rsidRPr="00C43D79" w:rsidRDefault="00E434D1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023" w:type="dxa"/>
        <w:tblInd w:w="144" w:type="dxa"/>
        <w:tblLook w:val="04A0" w:firstRow="1" w:lastRow="0" w:firstColumn="1" w:lastColumn="0" w:noHBand="0" w:noVBand="1"/>
      </w:tblPr>
      <w:tblGrid>
        <w:gridCol w:w="3761"/>
        <w:gridCol w:w="2863"/>
        <w:gridCol w:w="2399"/>
      </w:tblGrid>
      <w:tr w:rsidR="002B1F52" w:rsidRPr="00C43D79" w:rsidTr="00C72485">
        <w:trPr>
          <w:trHeight w:val="1446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plier Name &amp; Address</w:t>
            </w: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/s</w:t>
            </w: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3D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ume (Monthly)</w:t>
            </w:r>
          </w:p>
        </w:tc>
      </w:tr>
      <w:tr w:rsidR="002B1F52" w:rsidRPr="00C43D79" w:rsidTr="004F526A">
        <w:trPr>
          <w:trHeight w:val="494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F52" w:rsidRPr="00C43D79" w:rsidTr="004F526A">
        <w:trPr>
          <w:trHeight w:val="539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F52" w:rsidRPr="00C43D79" w:rsidTr="004F526A">
        <w:trPr>
          <w:trHeight w:val="575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F52" w:rsidRPr="00C43D79" w:rsidTr="004F526A">
        <w:trPr>
          <w:trHeight w:val="620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F52" w:rsidRPr="00C43D79" w:rsidTr="004F526A">
        <w:trPr>
          <w:trHeight w:val="557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50E6" w:rsidRPr="00C43D79" w:rsidTr="004F526A">
        <w:trPr>
          <w:trHeight w:val="602"/>
        </w:trPr>
        <w:tc>
          <w:tcPr>
            <w:tcW w:w="3761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3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9" w:type="dxa"/>
            <w:vAlign w:val="center"/>
          </w:tcPr>
          <w:p w:rsidR="003250E6" w:rsidRPr="00C43D79" w:rsidRDefault="003250E6" w:rsidP="004F526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3D79" w:rsidRDefault="00C43D79" w:rsidP="004F526A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3D79">
        <w:rPr>
          <w:rFonts w:ascii="Times New Roman" w:hAnsi="Times New Roman" w:cs="Times New Roman"/>
          <w:b/>
          <w:bCs/>
          <w:sz w:val="24"/>
          <w:szCs w:val="24"/>
        </w:rPr>
        <w:t xml:space="preserve">Details of compliance to control plan </w:t>
      </w:r>
    </w:p>
    <w:p w:rsidR="004F526A" w:rsidRPr="00C43D79" w:rsidRDefault="004F526A" w:rsidP="004F526A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43D79" w:rsidRPr="00C43D79" w:rsidRDefault="00644EBC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DF9BDB6" wp14:editId="10EFB6AD">
                <wp:simplePos x="0" y="0"/>
                <wp:positionH relativeFrom="column">
                  <wp:posOffset>2019300</wp:posOffset>
                </wp:positionH>
                <wp:positionV relativeFrom="paragraph">
                  <wp:posOffset>-3810</wp:posOffset>
                </wp:positionV>
                <wp:extent cx="381000" cy="209550"/>
                <wp:effectExtent l="0" t="0" r="19050" b="1905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3D79" w:rsidRDefault="00C43D79" w:rsidP="00C43D7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59pt;margin-top:-.3pt;width:30pt;height:16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">
                <v:textbox>
                  <w:txbxContent>
                    <w:p w:rsidR="00C43D79" w:rsidRDefault="00C43D79" w:rsidP="00C43D79"/>
                  </w:txbxContent>
                </v:textbox>
              </v:shape>
            </w:pict>
          </mc:Fallback>
        </mc:AlternateContent>
      </w:r>
      <w:r w:rsidR="00C43D79" w:rsidRPr="00C43D79">
        <w:rPr>
          <w:rFonts w:ascii="Times New Roman" w:hAnsi="Times New Roman" w:cs="Times New Roman"/>
          <w:sz w:val="24"/>
          <w:szCs w:val="24"/>
        </w:rPr>
        <w:t xml:space="preserve">8.1 Self-Control  </w:t>
      </w:r>
      <w:r w:rsid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C43D79" w:rsidRPr="00C43D79">
        <w:rPr>
          <w:rFonts w:ascii="Times New Roman" w:hAnsi="Times New Roman" w:cs="Times New Roman"/>
          <w:sz w:val="24"/>
          <w:szCs w:val="24"/>
        </w:rPr>
        <w:t>Yes/No</w:t>
      </w: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8.2 Certification of Internal Control </w:t>
      </w: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Certified by </w:t>
      </w: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Herby certify that the foresaid information furnished by ………              (Membership number……) and comply with control plan </w:t>
      </w:r>
    </w:p>
    <w:p w:rsidR="00C43D79" w:rsidRDefault="00C43D79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4EBC" w:rsidRPr="00C43D79" w:rsidRDefault="00644EBC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D79" w:rsidRPr="00C43D79" w:rsidRDefault="00C43D79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Signature </w:t>
      </w:r>
      <w:r w:rsidRPr="00C43D79">
        <w:rPr>
          <w:rFonts w:ascii="Times New Roman" w:hAnsi="Times New Roman" w:cs="Times New Roman"/>
          <w:sz w:val="24"/>
          <w:szCs w:val="24"/>
        </w:rPr>
        <w:tab/>
        <w:t>: …………………………..</w:t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ab/>
        <w:t xml:space="preserve">Date </w:t>
      </w:r>
      <w:r w:rsidRPr="00C43D79">
        <w:rPr>
          <w:rFonts w:ascii="Times New Roman" w:hAnsi="Times New Roman" w:cs="Times New Roman"/>
          <w:sz w:val="24"/>
          <w:szCs w:val="24"/>
        </w:rPr>
        <w:tab/>
        <w:t>: ……………………...</w:t>
      </w:r>
    </w:p>
    <w:p w:rsidR="00C43D79" w:rsidRDefault="004F526A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C43D79" w:rsidRPr="00C43D79">
        <w:rPr>
          <w:rFonts w:ascii="Times New Roman" w:hAnsi="Times New Roman" w:cs="Times New Roman"/>
          <w:sz w:val="24"/>
          <w:szCs w:val="24"/>
        </w:rPr>
        <w:t>tamp</w:t>
      </w:r>
    </w:p>
    <w:p w:rsidR="004F526A" w:rsidRPr="00C43D79" w:rsidRDefault="004F526A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D79" w:rsidRPr="00C43D79" w:rsidRDefault="000C14B3" w:rsidP="004F526A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rtification of C</w:t>
      </w:r>
      <w:r w:rsidR="00C43D79" w:rsidRPr="00C43D79">
        <w:rPr>
          <w:rFonts w:ascii="Times New Roman" w:hAnsi="Times New Roman" w:cs="Times New Roman"/>
          <w:b/>
          <w:bCs/>
          <w:sz w:val="24"/>
          <w:szCs w:val="24"/>
        </w:rPr>
        <w:t>ompetent Authorit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Department of Export Agriculture)</w:t>
      </w:r>
    </w:p>
    <w:p w:rsidR="00C43D79" w:rsidRPr="00C43D79" w:rsidRDefault="000D7235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 </w:t>
      </w:r>
      <w:r w:rsidR="00C43D79" w:rsidRPr="00C43D79">
        <w:rPr>
          <w:rFonts w:ascii="Times New Roman" w:hAnsi="Times New Roman" w:cs="Times New Roman"/>
          <w:sz w:val="24"/>
          <w:szCs w:val="24"/>
        </w:rPr>
        <w:t xml:space="preserve">Certified by </w:t>
      </w:r>
    </w:p>
    <w:p w:rsidR="00C43D79" w:rsidRP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Name and Signature </w:t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ab/>
      </w:r>
      <w:r w:rsidR="004F526A">
        <w:rPr>
          <w:rFonts w:ascii="Times New Roman" w:hAnsi="Times New Roman" w:cs="Times New Roman"/>
          <w:sz w:val="24"/>
          <w:szCs w:val="24"/>
        </w:rPr>
        <w:tab/>
      </w:r>
      <w:r w:rsidRPr="00C43D79">
        <w:rPr>
          <w:rFonts w:ascii="Times New Roman" w:hAnsi="Times New Roman" w:cs="Times New Roman"/>
          <w:sz w:val="24"/>
          <w:szCs w:val="24"/>
        </w:rPr>
        <w:t>Date</w:t>
      </w:r>
    </w:p>
    <w:p w:rsidR="00C43D79" w:rsidRDefault="00C43D79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F526A" w:rsidRPr="00C43D79" w:rsidRDefault="004F526A" w:rsidP="004F526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D79" w:rsidRPr="00C43D79" w:rsidRDefault="00C43D79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3D79">
        <w:rPr>
          <w:rFonts w:ascii="Times New Roman" w:hAnsi="Times New Roman" w:cs="Times New Roman"/>
          <w:sz w:val="24"/>
          <w:szCs w:val="24"/>
        </w:rPr>
        <w:t xml:space="preserve">Herby recommended and </w:t>
      </w:r>
      <w:r w:rsidR="007C6DBB" w:rsidRPr="00C43D79">
        <w:rPr>
          <w:rFonts w:ascii="Times New Roman" w:hAnsi="Times New Roman" w:cs="Times New Roman"/>
          <w:sz w:val="24"/>
          <w:szCs w:val="24"/>
        </w:rPr>
        <w:t xml:space="preserve">certify that the </w:t>
      </w:r>
      <w:r w:rsidRPr="00C43D79">
        <w:rPr>
          <w:rFonts w:ascii="Times New Roman" w:hAnsi="Times New Roman" w:cs="Times New Roman"/>
          <w:sz w:val="24"/>
          <w:szCs w:val="24"/>
        </w:rPr>
        <w:t>above member is eligible to use PGI certificate from EDB for GI Ceylon Cinnamon products.</w:t>
      </w:r>
    </w:p>
    <w:p w:rsidR="00C27B7D" w:rsidRPr="00C43D79" w:rsidRDefault="00C27B7D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0800" w:rsidRPr="00C43D79" w:rsidRDefault="004F526A" w:rsidP="004F526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ture </w:t>
      </w:r>
      <w:r w:rsidR="00F26E6D">
        <w:rPr>
          <w:rFonts w:ascii="Times New Roman" w:hAnsi="Times New Roman" w:cs="Times New Roman"/>
          <w:sz w:val="24"/>
          <w:szCs w:val="24"/>
        </w:rPr>
        <w:t>&amp; Stamp</w:t>
      </w:r>
      <w:r>
        <w:rPr>
          <w:rFonts w:ascii="Times New Roman" w:hAnsi="Times New Roman" w:cs="Times New Roman"/>
          <w:sz w:val="24"/>
          <w:szCs w:val="24"/>
        </w:rPr>
        <w:t>: …………………………..</w:t>
      </w:r>
      <w:r>
        <w:rPr>
          <w:rFonts w:ascii="Times New Roman" w:hAnsi="Times New Roman" w:cs="Times New Roman"/>
          <w:sz w:val="24"/>
          <w:szCs w:val="24"/>
        </w:rPr>
        <w:tab/>
      </w:r>
      <w:r w:rsidR="008E0800" w:rsidRPr="00C43D79">
        <w:rPr>
          <w:rFonts w:ascii="Times New Roman" w:hAnsi="Times New Roman" w:cs="Times New Roman"/>
          <w:sz w:val="24"/>
          <w:szCs w:val="24"/>
        </w:rPr>
        <w:t xml:space="preserve">Date </w:t>
      </w:r>
      <w:r w:rsidR="008E0800" w:rsidRPr="00C43D79">
        <w:rPr>
          <w:rFonts w:ascii="Times New Roman" w:hAnsi="Times New Roman" w:cs="Times New Roman"/>
          <w:sz w:val="24"/>
          <w:szCs w:val="24"/>
        </w:rPr>
        <w:tab/>
        <w:t>: ……………………...</w:t>
      </w:r>
    </w:p>
    <w:p w:rsidR="004F526A" w:rsidRDefault="004F526A" w:rsidP="004F526A">
      <w:pPr>
        <w:spacing w:line="240" w:lineRule="auto"/>
        <w:rPr>
          <w:rFonts w:ascii="Times New Roman" w:hAnsi="Times New Roman" w:cs="Times New Roman"/>
          <w:b/>
          <w:bCs/>
        </w:rPr>
      </w:pPr>
    </w:p>
    <w:p w:rsidR="004F526A" w:rsidRPr="00C43D79" w:rsidRDefault="000C14B3" w:rsidP="004F526A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  <w:u w:val="single"/>
          <w:lang w:bidi="si-LK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73FD03B" wp14:editId="462448EA">
                <wp:simplePos x="0" y="0"/>
                <wp:positionH relativeFrom="column">
                  <wp:posOffset>-95250</wp:posOffset>
                </wp:positionH>
                <wp:positionV relativeFrom="paragraph">
                  <wp:posOffset>241935</wp:posOffset>
                </wp:positionV>
                <wp:extent cx="6315075" cy="0"/>
                <wp:effectExtent l="0" t="0" r="952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5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1" o:spid="_x0000_s1026" style="position:absolute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7.5pt,19.05pt" to="489.7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" strokecolor="#4579b8 [3044]"/>
            </w:pict>
          </mc:Fallback>
        </mc:AlternateContent>
      </w:r>
      <w:r w:rsidR="004F526A" w:rsidRPr="00C43D79">
        <w:rPr>
          <w:rFonts w:ascii="Times New Roman" w:hAnsi="Times New Roman" w:cs="Times New Roman"/>
          <w:b/>
          <w:bCs/>
        </w:rPr>
        <w:t xml:space="preserve">Officer Use </w:t>
      </w:r>
      <w:r w:rsidR="004F526A">
        <w:rPr>
          <w:rFonts w:ascii="Times New Roman" w:hAnsi="Times New Roman" w:cs="Times New Roman"/>
          <w:b/>
          <w:bCs/>
        </w:rPr>
        <w:t>Only</w:t>
      </w:r>
      <w:r w:rsidR="00F26E6D">
        <w:rPr>
          <w:rFonts w:ascii="Times New Roman" w:hAnsi="Times New Roman" w:cs="Times New Roman"/>
          <w:b/>
          <w:bCs/>
        </w:rPr>
        <w:t xml:space="preserve"> (EDB)</w:t>
      </w:r>
    </w:p>
    <w:p w:rsidR="00F26E6D" w:rsidRPr="000C14B3" w:rsidRDefault="000C14B3" w:rsidP="004F526A">
      <w:pPr>
        <w:spacing w:line="240" w:lineRule="auto"/>
        <w:rPr>
          <w:rFonts w:ascii="Times New Roman" w:hAnsi="Times New Roman" w:cs="Times New Roman"/>
          <w:u w:val="single"/>
        </w:rPr>
      </w:pPr>
      <w:r w:rsidRPr="000C14B3">
        <w:rPr>
          <w:rFonts w:ascii="Times New Roman" w:hAnsi="Times New Roman" w:cs="Times New Roman"/>
          <w:u w:val="single"/>
        </w:rPr>
        <w:t xml:space="preserve">       </w:t>
      </w:r>
    </w:p>
    <w:p w:rsidR="00C43D79" w:rsidRPr="00C43D79" w:rsidRDefault="00C43D79" w:rsidP="004F526A">
      <w:pPr>
        <w:spacing w:line="240" w:lineRule="auto"/>
        <w:rPr>
          <w:rFonts w:ascii="Times New Roman" w:hAnsi="Times New Roman" w:cs="Times New Roman"/>
        </w:rPr>
      </w:pPr>
      <w:r w:rsidRPr="00C43D79">
        <w:rPr>
          <w:rFonts w:ascii="Times New Roman" w:hAnsi="Times New Roman" w:cs="Times New Roman"/>
        </w:rPr>
        <w:t xml:space="preserve">Recommended to issue the PGI </w:t>
      </w:r>
      <w:r w:rsidR="004F526A" w:rsidRPr="00C43D79">
        <w:rPr>
          <w:rFonts w:ascii="Times New Roman" w:hAnsi="Times New Roman" w:cs="Times New Roman"/>
        </w:rPr>
        <w:t xml:space="preserve">logo </w:t>
      </w:r>
      <w:r w:rsidR="004F526A">
        <w:rPr>
          <w:rFonts w:ascii="Times New Roman" w:hAnsi="Times New Roman" w:cs="Times New Roman"/>
        </w:rPr>
        <w:t>for the above applicant</w:t>
      </w:r>
    </w:p>
    <w:p w:rsidR="004F526A" w:rsidRPr="00C43D79" w:rsidRDefault="00C43D79" w:rsidP="004F526A">
      <w:pPr>
        <w:spacing w:line="240" w:lineRule="auto"/>
        <w:rPr>
          <w:rFonts w:ascii="Times New Roman" w:hAnsi="Times New Roman" w:cs="Times New Roman"/>
          <w:b/>
          <w:bCs/>
        </w:rPr>
      </w:pPr>
      <w:r w:rsidRPr="00C43D79">
        <w:rPr>
          <w:rFonts w:ascii="Times New Roman" w:hAnsi="Times New Roman" w:cs="Times New Roman"/>
          <w:b/>
          <w:bCs/>
        </w:rPr>
        <w:t xml:space="preserve">Signed by </w:t>
      </w:r>
    </w:p>
    <w:sectPr w:rsidR="004F526A" w:rsidRPr="00C43D79" w:rsidSect="00C27B7D">
      <w:pgSz w:w="11907" w:h="16839" w:code="9"/>
      <w:pgMar w:top="1152" w:right="1440" w:bottom="864" w:left="1440" w:header="115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6533" w:rsidRDefault="00596533" w:rsidP="00B242B8">
      <w:pPr>
        <w:spacing w:after="0" w:line="240" w:lineRule="auto"/>
      </w:pPr>
      <w:r>
        <w:separator/>
      </w:r>
    </w:p>
  </w:endnote>
  <w:endnote w:type="continuationSeparator" w:id="0">
    <w:p w:rsidR="00596533" w:rsidRDefault="00596533" w:rsidP="00B24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6533" w:rsidRDefault="00596533" w:rsidP="00B242B8">
      <w:pPr>
        <w:spacing w:after="0" w:line="240" w:lineRule="auto"/>
      </w:pPr>
      <w:r>
        <w:separator/>
      </w:r>
    </w:p>
  </w:footnote>
  <w:footnote w:type="continuationSeparator" w:id="0">
    <w:p w:rsidR="00596533" w:rsidRDefault="00596533" w:rsidP="00B242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918B6"/>
    <w:multiLevelType w:val="multilevel"/>
    <w:tmpl w:val="6B669D4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AE23C1C"/>
    <w:multiLevelType w:val="multilevel"/>
    <w:tmpl w:val="E646AAA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0E057611"/>
    <w:multiLevelType w:val="hybridMultilevel"/>
    <w:tmpl w:val="9A7AAF92"/>
    <w:lvl w:ilvl="0" w:tplc="488A2CF4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6274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1AB7126"/>
    <w:multiLevelType w:val="multilevel"/>
    <w:tmpl w:val="CA606814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16877110"/>
    <w:multiLevelType w:val="multilevel"/>
    <w:tmpl w:val="1F0801E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C5F2C9D"/>
    <w:multiLevelType w:val="hybridMultilevel"/>
    <w:tmpl w:val="486247C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CF2958"/>
    <w:multiLevelType w:val="hybridMultilevel"/>
    <w:tmpl w:val="B13A9B88"/>
    <w:lvl w:ilvl="0" w:tplc="21DE8EBA">
      <w:start w:val="4"/>
      <w:numFmt w:val="bullet"/>
      <w:lvlText w:val=""/>
      <w:lvlJc w:val="left"/>
      <w:pPr>
        <w:ind w:left="72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C769DD"/>
    <w:multiLevelType w:val="hybridMultilevel"/>
    <w:tmpl w:val="0546B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B50D87"/>
    <w:multiLevelType w:val="multilevel"/>
    <w:tmpl w:val="C374EF2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27FE05AE"/>
    <w:multiLevelType w:val="multilevel"/>
    <w:tmpl w:val="075491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2D2B0C64"/>
    <w:multiLevelType w:val="multilevel"/>
    <w:tmpl w:val="BB9849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309D2B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78F1F29"/>
    <w:multiLevelType w:val="multilevel"/>
    <w:tmpl w:val="F1222FC2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AD714C2"/>
    <w:multiLevelType w:val="multilevel"/>
    <w:tmpl w:val="BB9849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3BF2793C"/>
    <w:multiLevelType w:val="hybridMultilevel"/>
    <w:tmpl w:val="84A41FA2"/>
    <w:lvl w:ilvl="0" w:tplc="81562F1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48158D"/>
    <w:multiLevelType w:val="multilevel"/>
    <w:tmpl w:val="848C58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4C6A3B1D"/>
    <w:multiLevelType w:val="hybridMultilevel"/>
    <w:tmpl w:val="F1E81B92"/>
    <w:lvl w:ilvl="0" w:tplc="21DE8EBA">
      <w:start w:val="4"/>
      <w:numFmt w:val="bullet"/>
      <w:lvlText w:val=""/>
      <w:lvlJc w:val="left"/>
      <w:pPr>
        <w:ind w:left="180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4E2D643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5E02E72"/>
    <w:multiLevelType w:val="multilevel"/>
    <w:tmpl w:val="BB9849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5C4B7D01"/>
    <w:multiLevelType w:val="multilevel"/>
    <w:tmpl w:val="7CA401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>
    <w:nsid w:val="5E621E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609C006D"/>
    <w:multiLevelType w:val="multilevel"/>
    <w:tmpl w:val="02BAF3A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623C61FA"/>
    <w:multiLevelType w:val="multilevel"/>
    <w:tmpl w:val="A50AD91C"/>
    <w:numStyleLink w:val="Style1"/>
  </w:abstractNum>
  <w:abstractNum w:abstractNumId="24">
    <w:nsid w:val="6AD664D5"/>
    <w:multiLevelType w:val="multilevel"/>
    <w:tmpl w:val="A50AD91C"/>
    <w:styleLink w:val="Style1"/>
    <w:lvl w:ilvl="0">
      <w:start w:val="1"/>
      <w:numFmt w:val="none"/>
      <w:lvlText w:val="5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6C443AA2"/>
    <w:multiLevelType w:val="hybridMultilevel"/>
    <w:tmpl w:val="1A548C50"/>
    <w:lvl w:ilvl="0" w:tplc="21DE8EBA">
      <w:start w:val="4"/>
      <w:numFmt w:val="bullet"/>
      <w:lvlText w:val=""/>
      <w:lvlJc w:val="left"/>
      <w:pPr>
        <w:ind w:left="1152" w:hanging="72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E96378C"/>
    <w:multiLevelType w:val="multilevel"/>
    <w:tmpl w:val="15C22E8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6E981B6A"/>
    <w:multiLevelType w:val="hybridMultilevel"/>
    <w:tmpl w:val="E9BC6A76"/>
    <w:lvl w:ilvl="0" w:tplc="21DE8EBA">
      <w:start w:val="4"/>
      <w:numFmt w:val="bullet"/>
      <w:lvlText w:val=""/>
      <w:lvlJc w:val="left"/>
      <w:pPr>
        <w:ind w:left="180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726277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71079A6"/>
    <w:multiLevelType w:val="hybridMultilevel"/>
    <w:tmpl w:val="3302523C"/>
    <w:lvl w:ilvl="0" w:tplc="21DE8EBA">
      <w:start w:val="4"/>
      <w:numFmt w:val="bullet"/>
      <w:lvlText w:val=""/>
      <w:lvlJc w:val="left"/>
      <w:pPr>
        <w:ind w:left="1800" w:hanging="360"/>
      </w:pPr>
      <w:rPr>
        <w:rFonts w:ascii="Wingdings 2" w:hAnsi="Wingdings 2" w:cs="Times New Roman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>
    <w:nsid w:val="7A142FEC"/>
    <w:multiLevelType w:val="hybridMultilevel"/>
    <w:tmpl w:val="75DE60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30"/>
  </w:num>
  <w:num w:numId="3">
    <w:abstractNumId w:val="8"/>
  </w:num>
  <w:num w:numId="4">
    <w:abstractNumId w:val="2"/>
  </w:num>
  <w:num w:numId="5">
    <w:abstractNumId w:val="15"/>
  </w:num>
  <w:num w:numId="6">
    <w:abstractNumId w:val="28"/>
  </w:num>
  <w:num w:numId="7">
    <w:abstractNumId w:val="16"/>
  </w:num>
  <w:num w:numId="8">
    <w:abstractNumId w:val="20"/>
  </w:num>
  <w:num w:numId="9">
    <w:abstractNumId w:val="12"/>
  </w:num>
  <w:num w:numId="10">
    <w:abstractNumId w:val="24"/>
  </w:num>
  <w:num w:numId="11">
    <w:abstractNumId w:val="23"/>
  </w:num>
  <w:num w:numId="12">
    <w:abstractNumId w:val="21"/>
  </w:num>
  <w:num w:numId="13">
    <w:abstractNumId w:val="18"/>
  </w:num>
  <w:num w:numId="14">
    <w:abstractNumId w:val="3"/>
  </w:num>
  <w:num w:numId="15">
    <w:abstractNumId w:val="10"/>
  </w:num>
  <w:num w:numId="16">
    <w:abstractNumId w:val="13"/>
  </w:num>
  <w:num w:numId="17">
    <w:abstractNumId w:val="25"/>
  </w:num>
  <w:num w:numId="18">
    <w:abstractNumId w:val="27"/>
  </w:num>
  <w:num w:numId="19">
    <w:abstractNumId w:val="29"/>
  </w:num>
  <w:num w:numId="20">
    <w:abstractNumId w:val="17"/>
  </w:num>
  <w:num w:numId="21">
    <w:abstractNumId w:val="11"/>
  </w:num>
  <w:num w:numId="22">
    <w:abstractNumId w:val="7"/>
  </w:num>
  <w:num w:numId="23">
    <w:abstractNumId w:val="19"/>
  </w:num>
  <w:num w:numId="24">
    <w:abstractNumId w:val="22"/>
  </w:num>
  <w:num w:numId="25">
    <w:abstractNumId w:val="9"/>
  </w:num>
  <w:num w:numId="26">
    <w:abstractNumId w:val="1"/>
  </w:num>
  <w:num w:numId="27">
    <w:abstractNumId w:val="4"/>
  </w:num>
  <w:num w:numId="28">
    <w:abstractNumId w:val="5"/>
  </w:num>
  <w:num w:numId="29">
    <w:abstractNumId w:val="0"/>
  </w:num>
  <w:num w:numId="30">
    <w:abstractNumId w:val="26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NLO0NDSztDAwMjNT0lEKTi0uzszPAykwqgUAnfk0OywAAAA="/>
  </w:docVars>
  <w:rsids>
    <w:rsidRoot w:val="00E434D1"/>
    <w:rsid w:val="00010A65"/>
    <w:rsid w:val="00016DF1"/>
    <w:rsid w:val="000579DB"/>
    <w:rsid w:val="0006528C"/>
    <w:rsid w:val="00072F63"/>
    <w:rsid w:val="00075655"/>
    <w:rsid w:val="00094291"/>
    <w:rsid w:val="000942D3"/>
    <w:rsid w:val="00094AE9"/>
    <w:rsid w:val="000A10D1"/>
    <w:rsid w:val="000B1E29"/>
    <w:rsid w:val="000C14B3"/>
    <w:rsid w:val="000D7235"/>
    <w:rsid w:val="000F1B21"/>
    <w:rsid w:val="0010087E"/>
    <w:rsid w:val="00130432"/>
    <w:rsid w:val="001700FF"/>
    <w:rsid w:val="00194A81"/>
    <w:rsid w:val="001C3949"/>
    <w:rsid w:val="001E4645"/>
    <w:rsid w:val="002302C2"/>
    <w:rsid w:val="00271E13"/>
    <w:rsid w:val="002B1F52"/>
    <w:rsid w:val="002B787E"/>
    <w:rsid w:val="002C40EF"/>
    <w:rsid w:val="002C6D31"/>
    <w:rsid w:val="002D2FD4"/>
    <w:rsid w:val="00307A8A"/>
    <w:rsid w:val="00315934"/>
    <w:rsid w:val="00322DE0"/>
    <w:rsid w:val="003250E6"/>
    <w:rsid w:val="00334E86"/>
    <w:rsid w:val="00337D92"/>
    <w:rsid w:val="00346611"/>
    <w:rsid w:val="003B55D5"/>
    <w:rsid w:val="003C1132"/>
    <w:rsid w:val="003D02BE"/>
    <w:rsid w:val="003D504C"/>
    <w:rsid w:val="00400D48"/>
    <w:rsid w:val="004078F8"/>
    <w:rsid w:val="004103E6"/>
    <w:rsid w:val="00415516"/>
    <w:rsid w:val="004247AE"/>
    <w:rsid w:val="004513A1"/>
    <w:rsid w:val="00482F54"/>
    <w:rsid w:val="004830A4"/>
    <w:rsid w:val="004D0F4A"/>
    <w:rsid w:val="004F526A"/>
    <w:rsid w:val="004F58D5"/>
    <w:rsid w:val="00504A8B"/>
    <w:rsid w:val="0051533C"/>
    <w:rsid w:val="005234E6"/>
    <w:rsid w:val="00527B94"/>
    <w:rsid w:val="005327BB"/>
    <w:rsid w:val="00546DB5"/>
    <w:rsid w:val="005570D6"/>
    <w:rsid w:val="00557C39"/>
    <w:rsid w:val="005635E2"/>
    <w:rsid w:val="00565FA8"/>
    <w:rsid w:val="00573B19"/>
    <w:rsid w:val="00576E86"/>
    <w:rsid w:val="00582C8B"/>
    <w:rsid w:val="005916DF"/>
    <w:rsid w:val="0059245A"/>
    <w:rsid w:val="00596533"/>
    <w:rsid w:val="005A2FA5"/>
    <w:rsid w:val="00600543"/>
    <w:rsid w:val="006009EA"/>
    <w:rsid w:val="00627E4E"/>
    <w:rsid w:val="00644EBC"/>
    <w:rsid w:val="00652F84"/>
    <w:rsid w:val="00653A0D"/>
    <w:rsid w:val="00664C04"/>
    <w:rsid w:val="00671B0A"/>
    <w:rsid w:val="0069716B"/>
    <w:rsid w:val="006A5493"/>
    <w:rsid w:val="006A7214"/>
    <w:rsid w:val="006B0C00"/>
    <w:rsid w:val="006E1C0F"/>
    <w:rsid w:val="00744B5A"/>
    <w:rsid w:val="00782A08"/>
    <w:rsid w:val="0078481D"/>
    <w:rsid w:val="00786993"/>
    <w:rsid w:val="007A1193"/>
    <w:rsid w:val="007C261F"/>
    <w:rsid w:val="007C6DBB"/>
    <w:rsid w:val="007C79C0"/>
    <w:rsid w:val="007E14AE"/>
    <w:rsid w:val="007E25B9"/>
    <w:rsid w:val="007E340C"/>
    <w:rsid w:val="007E57C0"/>
    <w:rsid w:val="0081091C"/>
    <w:rsid w:val="0083003E"/>
    <w:rsid w:val="0085004A"/>
    <w:rsid w:val="0086195A"/>
    <w:rsid w:val="00883BAC"/>
    <w:rsid w:val="008968F5"/>
    <w:rsid w:val="008B30E2"/>
    <w:rsid w:val="008B42B0"/>
    <w:rsid w:val="008C016A"/>
    <w:rsid w:val="008E0800"/>
    <w:rsid w:val="008E2CD5"/>
    <w:rsid w:val="008F216F"/>
    <w:rsid w:val="008F21AC"/>
    <w:rsid w:val="009073EE"/>
    <w:rsid w:val="00911B8A"/>
    <w:rsid w:val="00922440"/>
    <w:rsid w:val="009310C2"/>
    <w:rsid w:val="00934AF5"/>
    <w:rsid w:val="0095736A"/>
    <w:rsid w:val="00977056"/>
    <w:rsid w:val="009C19F4"/>
    <w:rsid w:val="009D6030"/>
    <w:rsid w:val="00A1361C"/>
    <w:rsid w:val="00A260A0"/>
    <w:rsid w:val="00A35FAF"/>
    <w:rsid w:val="00A46D82"/>
    <w:rsid w:val="00A525F4"/>
    <w:rsid w:val="00A529A3"/>
    <w:rsid w:val="00A7252A"/>
    <w:rsid w:val="00A72BF3"/>
    <w:rsid w:val="00A751A6"/>
    <w:rsid w:val="00AB5C5E"/>
    <w:rsid w:val="00B034F9"/>
    <w:rsid w:val="00B12BCD"/>
    <w:rsid w:val="00B167C4"/>
    <w:rsid w:val="00B242B8"/>
    <w:rsid w:val="00B24D4B"/>
    <w:rsid w:val="00B253B0"/>
    <w:rsid w:val="00B32888"/>
    <w:rsid w:val="00B404C9"/>
    <w:rsid w:val="00B91783"/>
    <w:rsid w:val="00B92A11"/>
    <w:rsid w:val="00BA46CC"/>
    <w:rsid w:val="00BA56C6"/>
    <w:rsid w:val="00BB3D6D"/>
    <w:rsid w:val="00BB4586"/>
    <w:rsid w:val="00BC6D97"/>
    <w:rsid w:val="00BF1C8C"/>
    <w:rsid w:val="00C126B4"/>
    <w:rsid w:val="00C27B7D"/>
    <w:rsid w:val="00C42205"/>
    <w:rsid w:val="00C43D79"/>
    <w:rsid w:val="00C62018"/>
    <w:rsid w:val="00C65234"/>
    <w:rsid w:val="00C72485"/>
    <w:rsid w:val="00CB56D8"/>
    <w:rsid w:val="00CC45A8"/>
    <w:rsid w:val="00CD7942"/>
    <w:rsid w:val="00D0576B"/>
    <w:rsid w:val="00D2125E"/>
    <w:rsid w:val="00D35BDF"/>
    <w:rsid w:val="00D56D41"/>
    <w:rsid w:val="00D6406A"/>
    <w:rsid w:val="00D65DF8"/>
    <w:rsid w:val="00D71A24"/>
    <w:rsid w:val="00D72AEB"/>
    <w:rsid w:val="00D756D1"/>
    <w:rsid w:val="00D86806"/>
    <w:rsid w:val="00DA29B9"/>
    <w:rsid w:val="00DA46DF"/>
    <w:rsid w:val="00DA5666"/>
    <w:rsid w:val="00DB4C2D"/>
    <w:rsid w:val="00DB70A6"/>
    <w:rsid w:val="00DB7EAF"/>
    <w:rsid w:val="00DC478F"/>
    <w:rsid w:val="00DE550A"/>
    <w:rsid w:val="00DF41A0"/>
    <w:rsid w:val="00DF788C"/>
    <w:rsid w:val="00E01535"/>
    <w:rsid w:val="00E27FAC"/>
    <w:rsid w:val="00E434D1"/>
    <w:rsid w:val="00E81223"/>
    <w:rsid w:val="00E91E97"/>
    <w:rsid w:val="00EA2E64"/>
    <w:rsid w:val="00EA302F"/>
    <w:rsid w:val="00EB75D2"/>
    <w:rsid w:val="00EC0E1B"/>
    <w:rsid w:val="00EC792D"/>
    <w:rsid w:val="00F04126"/>
    <w:rsid w:val="00F14727"/>
    <w:rsid w:val="00F178A2"/>
    <w:rsid w:val="00F26E6D"/>
    <w:rsid w:val="00F45C75"/>
    <w:rsid w:val="00F45EED"/>
    <w:rsid w:val="00F55A5F"/>
    <w:rsid w:val="00F67DB2"/>
    <w:rsid w:val="00F872B9"/>
    <w:rsid w:val="00FA57CE"/>
    <w:rsid w:val="00FB6B56"/>
    <w:rsid w:val="00FD309A"/>
    <w:rsid w:val="00FD585B"/>
    <w:rsid w:val="00FE57CC"/>
    <w:rsid w:val="00FF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4D1"/>
  </w:style>
  <w:style w:type="paragraph" w:styleId="Heading1">
    <w:name w:val="heading 1"/>
    <w:basedOn w:val="Normal"/>
    <w:next w:val="Normal"/>
    <w:link w:val="Heading1Char"/>
    <w:uiPriority w:val="9"/>
    <w:qFormat/>
    <w:rsid w:val="009310C2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0C2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10C2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10C2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0C2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10C2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10C2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10C2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10C2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0C2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10C2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10C2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10C2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10C2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10C2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10C2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10C2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10C2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10C2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310C2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310C2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10C2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310C2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310C2"/>
    <w:rPr>
      <w:b/>
      <w:color w:val="C0504D" w:themeColor="accent2"/>
    </w:rPr>
  </w:style>
  <w:style w:type="character" w:styleId="Emphasis">
    <w:name w:val="Emphasis"/>
    <w:uiPriority w:val="20"/>
    <w:qFormat/>
    <w:rsid w:val="009310C2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310C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310C2"/>
  </w:style>
  <w:style w:type="paragraph" w:styleId="ListParagraph">
    <w:name w:val="List Paragraph"/>
    <w:basedOn w:val="Normal"/>
    <w:uiPriority w:val="34"/>
    <w:qFormat/>
    <w:rsid w:val="009310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310C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310C2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10C2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10C2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310C2"/>
    <w:rPr>
      <w:i/>
    </w:rPr>
  </w:style>
  <w:style w:type="character" w:styleId="IntenseEmphasis">
    <w:name w:val="Intense Emphasis"/>
    <w:uiPriority w:val="21"/>
    <w:qFormat/>
    <w:rsid w:val="009310C2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310C2"/>
    <w:rPr>
      <w:b/>
    </w:rPr>
  </w:style>
  <w:style w:type="character" w:styleId="IntenseReference">
    <w:name w:val="Intense Reference"/>
    <w:uiPriority w:val="32"/>
    <w:qFormat/>
    <w:rsid w:val="009310C2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310C2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10C2"/>
    <w:pPr>
      <w:outlineLvl w:val="9"/>
    </w:pPr>
  </w:style>
  <w:style w:type="table" w:styleId="TableGrid">
    <w:name w:val="Table Grid"/>
    <w:basedOn w:val="TableNormal"/>
    <w:uiPriority w:val="59"/>
    <w:rsid w:val="00E434D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434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4D1"/>
  </w:style>
  <w:style w:type="paragraph" w:styleId="Footer">
    <w:name w:val="footer"/>
    <w:basedOn w:val="Normal"/>
    <w:link w:val="FooterChar"/>
    <w:uiPriority w:val="99"/>
    <w:unhideWhenUsed/>
    <w:rsid w:val="00B24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2B8"/>
  </w:style>
  <w:style w:type="paragraph" w:styleId="BalloonText">
    <w:name w:val="Balloon Text"/>
    <w:basedOn w:val="Normal"/>
    <w:link w:val="BalloonTextChar"/>
    <w:uiPriority w:val="99"/>
    <w:semiHidden/>
    <w:unhideWhenUsed/>
    <w:rsid w:val="00B24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2B8"/>
    <w:rPr>
      <w:rFonts w:ascii="Tahoma" w:hAnsi="Tahoma" w:cs="Tahoma"/>
      <w:sz w:val="16"/>
      <w:szCs w:val="16"/>
    </w:rPr>
  </w:style>
  <w:style w:type="numbering" w:customStyle="1" w:styleId="Style1">
    <w:name w:val="Style1"/>
    <w:uiPriority w:val="99"/>
    <w:rsid w:val="00FF66DE"/>
    <w:pPr>
      <w:numPr>
        <w:numId w:val="10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4D1"/>
  </w:style>
  <w:style w:type="paragraph" w:styleId="Heading1">
    <w:name w:val="heading 1"/>
    <w:basedOn w:val="Normal"/>
    <w:next w:val="Normal"/>
    <w:link w:val="Heading1Char"/>
    <w:uiPriority w:val="9"/>
    <w:qFormat/>
    <w:rsid w:val="009310C2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0C2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10C2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10C2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0C2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10C2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10C2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10C2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10C2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10C2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10C2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10C2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10C2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10C2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10C2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10C2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10C2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10C2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10C2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310C2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310C2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10C2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310C2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310C2"/>
    <w:rPr>
      <w:b/>
      <w:color w:val="C0504D" w:themeColor="accent2"/>
    </w:rPr>
  </w:style>
  <w:style w:type="character" w:styleId="Emphasis">
    <w:name w:val="Emphasis"/>
    <w:uiPriority w:val="20"/>
    <w:qFormat/>
    <w:rsid w:val="009310C2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310C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310C2"/>
  </w:style>
  <w:style w:type="paragraph" w:styleId="ListParagraph">
    <w:name w:val="List Paragraph"/>
    <w:basedOn w:val="Normal"/>
    <w:uiPriority w:val="34"/>
    <w:qFormat/>
    <w:rsid w:val="009310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310C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310C2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10C2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10C2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310C2"/>
    <w:rPr>
      <w:i/>
    </w:rPr>
  </w:style>
  <w:style w:type="character" w:styleId="IntenseEmphasis">
    <w:name w:val="Intense Emphasis"/>
    <w:uiPriority w:val="21"/>
    <w:qFormat/>
    <w:rsid w:val="009310C2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310C2"/>
    <w:rPr>
      <w:b/>
    </w:rPr>
  </w:style>
  <w:style w:type="character" w:styleId="IntenseReference">
    <w:name w:val="Intense Reference"/>
    <w:uiPriority w:val="32"/>
    <w:qFormat/>
    <w:rsid w:val="009310C2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310C2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10C2"/>
    <w:pPr>
      <w:outlineLvl w:val="9"/>
    </w:pPr>
  </w:style>
  <w:style w:type="table" w:styleId="TableGrid">
    <w:name w:val="Table Grid"/>
    <w:basedOn w:val="TableNormal"/>
    <w:uiPriority w:val="59"/>
    <w:rsid w:val="00E434D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434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4D1"/>
  </w:style>
  <w:style w:type="paragraph" w:styleId="Footer">
    <w:name w:val="footer"/>
    <w:basedOn w:val="Normal"/>
    <w:link w:val="FooterChar"/>
    <w:uiPriority w:val="99"/>
    <w:unhideWhenUsed/>
    <w:rsid w:val="00B242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2B8"/>
  </w:style>
  <w:style w:type="paragraph" w:styleId="BalloonText">
    <w:name w:val="Balloon Text"/>
    <w:basedOn w:val="Normal"/>
    <w:link w:val="BalloonTextChar"/>
    <w:uiPriority w:val="99"/>
    <w:semiHidden/>
    <w:unhideWhenUsed/>
    <w:rsid w:val="00B24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2B8"/>
    <w:rPr>
      <w:rFonts w:ascii="Tahoma" w:hAnsi="Tahoma" w:cs="Tahoma"/>
      <w:sz w:val="16"/>
      <w:szCs w:val="16"/>
    </w:rPr>
  </w:style>
  <w:style w:type="numbering" w:customStyle="1" w:styleId="Style1">
    <w:name w:val="Style1"/>
    <w:uiPriority w:val="99"/>
    <w:rsid w:val="00FF66DE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I LANKA EXPORT DEVELOPMENT BOARD</vt:lpstr>
    </vt:vector>
  </TitlesOfParts>
  <Company>Your Organization Name</Company>
  <LinksUpToDate>false</LinksUpToDate>
  <CharactersWithSpaces>2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 LANKA EXPORT DEVELOPMENT BOARD</dc:title>
  <dc:creator>Ayesha</dc:creator>
  <cp:lastModifiedBy>Nilmini</cp:lastModifiedBy>
  <cp:revision>2</cp:revision>
  <cp:lastPrinted>2023-06-26T05:50:00Z</cp:lastPrinted>
  <dcterms:created xsi:type="dcterms:W3CDTF">2023-07-31T09:51:00Z</dcterms:created>
  <dcterms:modified xsi:type="dcterms:W3CDTF">2023-07-31T09:51:00Z</dcterms:modified>
</cp:coreProperties>
</file>